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8"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w:t>
      </w:r>
      <w:r>
        <w:rPr>
          <w:bCs/>
          <w:b/>
        </w:rPr>
        <w:t xml:space="preserve">aroraCarbonConcentrationCarboon2020?</w:t>
      </w:r>
      <w:r>
        <w:t xml:space="preserve">)</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w:t>
      </w:r>
      <w:r>
        <w:rPr>
          <w:bCs/>
          <w:b/>
        </w:rPr>
        <w:t xml:space="preserve">Chen_et_al_2016?</w:t>
      </w:r>
      <w:r>
        <w:t xml:space="preserve">)</w:t>
      </w:r>
      <w:r>
        <w:t xml:space="preserve">,</w:t>
      </w:r>
      <w:r>
        <w:t xml:space="preserve"> </w:t>
      </w:r>
      <w:r>
        <w:t xml:space="preserve">(</w:t>
      </w:r>
      <w:r>
        <w:rPr>
          <w:bCs/>
          <w:b/>
        </w:rPr>
        <w:t xml:space="preserve">Bonan_et_al_2018?</w:t>
      </w:r>
      <w:r>
        <w:t xml:space="preserve">)</w:t>
      </w:r>
      <w:r>
        <w:t xml:space="preserve">, and</w:t>
      </w:r>
      <w:r>
        <w:t xml:space="preserve"> </w:t>
      </w:r>
      <w:r>
        <w:t xml:space="preserve">(</w:t>
      </w:r>
      <w:r>
        <w:rPr>
          <w:bCs/>
          <w:b/>
        </w:rPr>
        <w:t xml:space="preserve">Longo_et_al_2019?</w:t>
      </w:r>
      <w:r>
        <w:t xml:space="preserve">)</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7" w:name="references"/>
    <w:p>
      <w:pPr>
        <w:pStyle w:val="Heading2"/>
      </w:pPr>
      <w:r>
        <w:t xml:space="preserve">References</w:t>
      </w:r>
    </w:p>
    <w:bookmarkStart w:id="406"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2"/>
    <w:bookmarkStart w:id="21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3"/>
    <w:bookmarkStart w:id="21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4"/>
    <w:bookmarkStart w:id="21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5"/>
    <w:bookmarkStart w:id="21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6"/>
    <w:bookmarkStart w:id="21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7"/>
    <w:bookmarkStart w:id="21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8"/>
    <w:bookmarkStart w:id="219"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9"/>
    <w:bookmarkStart w:id="220"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0"/>
    <w:bookmarkStart w:id="221"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1"/>
    <w:bookmarkStart w:id="22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2"/>
    <w:bookmarkStart w:id="223"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3"/>
    <w:bookmarkStart w:id="224"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4"/>
    <w:bookmarkStart w:id="22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5"/>
    <w:bookmarkStart w:id="22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6"/>
    <w:bookmarkStart w:id="227"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7"/>
    <w:bookmarkStart w:id="22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8"/>
    <w:bookmarkStart w:id="22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9"/>
    <w:bookmarkStart w:id="23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0"/>
    <w:bookmarkStart w:id="23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1"/>
    <w:bookmarkStart w:id="23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2"/>
    <w:bookmarkStart w:id="23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3"/>
    <w:bookmarkStart w:id="23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4"/>
    <w:bookmarkStart w:id="23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1"/>
    <w:bookmarkStart w:id="2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2"/>
    <w:bookmarkStart w:id="24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3"/>
    <w:bookmarkStart w:id="2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4"/>
    <w:bookmarkStart w:id="24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5"/>
    <w:bookmarkStart w:id="24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6"/>
    <w:bookmarkStart w:id="24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7"/>
    <w:bookmarkStart w:id="24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8"/>
    <w:bookmarkStart w:id="24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9"/>
    <w:bookmarkStart w:id="25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0"/>
    <w:bookmarkStart w:id="25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1"/>
    <w:bookmarkStart w:id="25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2"/>
    <w:bookmarkStart w:id="253"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3"/>
    <w:bookmarkStart w:id="25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4"/>
    <w:bookmarkStart w:id="25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5"/>
    <w:bookmarkStart w:id="25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6"/>
    <w:bookmarkStart w:id="25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7"/>
    <w:bookmarkStart w:id="25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8"/>
    <w:bookmarkStart w:id="25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9"/>
    <w:bookmarkStart w:id="26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0"/>
    <w:bookmarkStart w:id="26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1"/>
    <w:bookmarkStart w:id="2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2"/>
    <w:bookmarkStart w:id="26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3"/>
    <w:bookmarkStart w:id="26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4"/>
    <w:bookmarkStart w:id="26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5"/>
    <w:bookmarkStart w:id="26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6"/>
    <w:bookmarkStart w:id="26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7"/>
    <w:bookmarkStart w:id="26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8"/>
    <w:bookmarkStart w:id="26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9"/>
    <w:bookmarkStart w:id="27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0"/>
    <w:bookmarkStart w:id="27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1"/>
    <w:bookmarkStart w:id="27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2"/>
    <w:bookmarkStart w:id="2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3"/>
    <w:bookmarkStart w:id="2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4"/>
    <w:bookmarkStart w:id="27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5"/>
    <w:bookmarkStart w:id="27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7"/>
    <w:bookmarkStart w:id="27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8"/>
    <w:bookmarkStart w:id="2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9"/>
    <w:bookmarkStart w:id="28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0"/>
    <w:bookmarkStart w:id="2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1"/>
    <w:bookmarkStart w:id="2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2"/>
    <w:bookmarkStart w:id="2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3"/>
    <w:bookmarkStart w:id="2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4"/>
    <w:bookmarkStart w:id="2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5"/>
    <w:bookmarkStart w:id="28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6"/>
    <w:bookmarkStart w:id="28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7"/>
    <w:bookmarkStart w:id="2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8"/>
    <w:bookmarkStart w:id="289"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9"/>
    <w:bookmarkStart w:id="2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0"/>
    <w:bookmarkStart w:id="2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1"/>
    <w:bookmarkStart w:id="2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2"/>
    <w:bookmarkStart w:id="29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3"/>
    <w:bookmarkStart w:id="294"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4"/>
    <w:bookmarkStart w:id="295"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5"/>
    <w:bookmarkStart w:id="296"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6"/>
    <w:bookmarkStart w:id="29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7"/>
    <w:bookmarkStart w:id="29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8"/>
    <w:bookmarkStart w:id="299"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9"/>
    <w:bookmarkStart w:id="300"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0"/>
    <w:bookmarkStart w:id="301"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1"/>
    <w:bookmarkStart w:id="302"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2"/>
    <w:bookmarkStart w:id="30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3"/>
    <w:bookmarkStart w:id="30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4"/>
    <w:bookmarkStart w:id="305"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5"/>
    <w:bookmarkStart w:id="30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6"/>
    <w:bookmarkStart w:id="30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7"/>
    <w:bookmarkStart w:id="30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8"/>
    <w:bookmarkStart w:id="30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9"/>
    <w:bookmarkStart w:id="31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0"/>
    <w:bookmarkStart w:id="31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1"/>
    <w:bookmarkStart w:id="31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2"/>
    <w:bookmarkStart w:id="31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3"/>
    <w:bookmarkStart w:id="31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4"/>
    <w:bookmarkStart w:id="31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5"/>
    <w:bookmarkStart w:id="31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6"/>
    <w:bookmarkStart w:id="31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7"/>
    <w:bookmarkStart w:id="31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8"/>
    <w:bookmarkStart w:id="31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9"/>
    <w:bookmarkStart w:id="32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0"/>
    <w:bookmarkStart w:id="32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1"/>
    <w:bookmarkStart w:id="32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2"/>
    <w:bookmarkStart w:id="32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3"/>
    <w:bookmarkStart w:id="32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4"/>
    <w:bookmarkStart w:id="32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5"/>
    <w:bookmarkStart w:id="326"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6"/>
    <w:bookmarkStart w:id="32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7"/>
    <w:bookmarkStart w:id="32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8"/>
    <w:bookmarkStart w:id="32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9"/>
    <w:bookmarkStart w:id="33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0"/>
    <w:bookmarkStart w:id="33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1"/>
    <w:bookmarkStart w:id="33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2"/>
    <w:bookmarkStart w:id="33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3"/>
    <w:bookmarkStart w:id="33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4"/>
    <w:bookmarkStart w:id="33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5"/>
    <w:bookmarkStart w:id="33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6"/>
    <w:bookmarkStart w:id="33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7"/>
    <w:bookmarkStart w:id="33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8"/>
    <w:bookmarkStart w:id="33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9"/>
    <w:bookmarkStart w:id="34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0"/>
    <w:bookmarkStart w:id="34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1"/>
    <w:bookmarkStart w:id="34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2"/>
    <w:bookmarkStart w:id="34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3"/>
    <w:bookmarkStart w:id="34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4"/>
    <w:bookmarkStart w:id="34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5"/>
    <w:bookmarkStart w:id="34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6"/>
    <w:bookmarkStart w:id="34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7"/>
    <w:bookmarkStart w:id="34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8"/>
    <w:bookmarkStart w:id="34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9"/>
    <w:bookmarkStart w:id="35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0"/>
    <w:bookmarkStart w:id="35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1"/>
    <w:bookmarkStart w:id="3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2"/>
    <w:bookmarkStart w:id="35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3"/>
    <w:bookmarkStart w:id="35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4"/>
    <w:bookmarkStart w:id="35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5"/>
    <w:bookmarkStart w:id="35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6"/>
    <w:bookmarkStart w:id="35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7"/>
    <w:bookmarkStart w:id="358"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8"/>
    <w:bookmarkStart w:id="35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9"/>
    <w:bookmarkStart w:id="360"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0"/>
    <w:bookmarkStart w:id="36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1"/>
    <w:bookmarkStart w:id="362"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2"/>
    <w:bookmarkStart w:id="36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3"/>
    <w:bookmarkStart w:id="36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4"/>
    <w:bookmarkStart w:id="365"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5"/>
    <w:bookmarkStart w:id="366"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6"/>
    <w:bookmarkStart w:id="36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7"/>
    <w:bookmarkStart w:id="36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8"/>
    <w:bookmarkStart w:id="36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9"/>
    <w:bookmarkStart w:id="37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0"/>
    <w:bookmarkStart w:id="37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1"/>
    <w:bookmarkStart w:id="37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2"/>
    <w:bookmarkStart w:id="37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3"/>
    <w:bookmarkStart w:id="37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4"/>
    <w:bookmarkStart w:id="37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5"/>
    <w:bookmarkStart w:id="37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6"/>
    <w:bookmarkStart w:id="37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7"/>
    <w:bookmarkStart w:id="37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8"/>
    <w:bookmarkStart w:id="37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9"/>
    <w:bookmarkStart w:id="380"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0"/>
    <w:bookmarkStart w:id="381"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1"/>
    <w:bookmarkStart w:id="38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2"/>
    <w:bookmarkStart w:id="38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3"/>
    <w:bookmarkStart w:id="38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4"/>
    <w:bookmarkStart w:id="38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5"/>
    <w:bookmarkStart w:id="38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6"/>
    <w:bookmarkStart w:id="38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7"/>
    <w:bookmarkStart w:id="38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8"/>
    <w:bookmarkStart w:id="38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9"/>
    <w:bookmarkStart w:id="39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0"/>
    <w:bookmarkStart w:id="39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1"/>
    <w:bookmarkStart w:id="39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2"/>
    <w:bookmarkStart w:id="393"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3"/>
    <w:bookmarkStart w:id="394"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4"/>
    <w:bookmarkStart w:id="39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5"/>
    <w:bookmarkStart w:id="39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6"/>
    <w:bookmarkStart w:id="397"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7"/>
    <w:bookmarkStart w:id="39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8"/>
    <w:bookmarkStart w:id="39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9"/>
    <w:bookmarkStart w:id="40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0"/>
    <w:bookmarkStart w:id="401"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1"/>
    <w:bookmarkStart w:id="40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2"/>
    <w:bookmarkStart w:id="40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3"/>
    <w:bookmarkStart w:id="40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4"/>
    <w:bookmarkStart w:id="40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5"/>
    <w:bookmarkEnd w:id="406"/>
    <w:bookmarkEnd w:id="407"/>
    <w:bookmarkEnd w:id="4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0:58:33Z</dcterms:created>
  <dcterms:modified xsi:type="dcterms:W3CDTF">2022-02-20T00: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